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1D6265E8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4E95D8D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27B6B0BB" w14:textId="693C3621" w:rsidR="00F62B59" w:rsidRPr="00F62B59" w:rsidRDefault="006C21AA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Wellness Coordinato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6A6CCDA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80D95A5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C32BB9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7153C28F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</w:t>
            </w:r>
            <w:proofErr w:type="spellStart"/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qwikresume</w:t>
            </w:r>
            <w:proofErr w:type="spellEnd"/>
          </w:p>
          <w:p w14:paraId="355BCA08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2EC3651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1AECB4BE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05DEA568" w14:textId="7DF8DD50" w:rsidR="00C87EF5" w:rsidRPr="006C21AA" w:rsidRDefault="00557820" w:rsidP="006C21AA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6C21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6C21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497C4C17" w14:textId="77777777" w:rsidR="00C87EF5" w:rsidRPr="006C21AA" w:rsidRDefault="00C87EF5" w:rsidP="006C21AA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6C21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6C21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6C21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6C21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6C21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6C21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proofErr w:type="gramStart"/>
      <w:r w:rsidRPr="006C21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proofErr w:type="gramEnd"/>
      <w:r w:rsidRPr="006C21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07FE8DF" w14:textId="77777777" w:rsidR="00C87EF5" w:rsidRPr="006C21AA" w:rsidRDefault="00C87EF5" w:rsidP="006C21AA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061576AD" w14:textId="77777777" w:rsidR="00C87EF5" w:rsidRPr="006C21AA" w:rsidRDefault="00C87EF5" w:rsidP="006C21AA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6C21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</w:t>
      </w:r>
      <w:proofErr w:type="spellStart"/>
      <w:r w:rsidRPr="006C21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</w:t>
      </w:r>
      <w:proofErr w:type="gramStart"/>
      <w:r w:rsidRPr="006C21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.</w:t>
      </w:r>
      <w:proofErr w:type="spellEnd"/>
      <w:r w:rsidRPr="006C21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proofErr w:type="gramEnd"/>
      <w:r w:rsidRPr="006C21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s.</w:t>
      </w:r>
      <w:proofErr w:type="spellEnd"/>
      <w:r w:rsidRPr="006C21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r w:rsidRPr="006C21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s.</w:t>
      </w:r>
      <w:proofErr w:type="spellEnd"/>
      <w:r w:rsidRPr="006C21A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 [Hiring Manager’s Name],</w:t>
      </w:r>
    </w:p>
    <w:p w14:paraId="1A9954A4" w14:textId="77777777" w:rsidR="006C21AA" w:rsidRPr="006C21AA" w:rsidRDefault="006C21AA" w:rsidP="006C21AA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6C21AA">
        <w:rPr>
          <w:rFonts w:ascii="Arial" w:hAnsi="Arial" w:cs="Arial"/>
          <w:color w:val="000000" w:themeColor="text1"/>
          <w:sz w:val="24"/>
          <w:szCs w:val="24"/>
        </w:rPr>
        <w:t>As a motivated, self-driven, dedicated, and enthusiastic professional, I strongly want to join as a Wellness Coordinator in a company like yours wherein my dedication will significantly contribute to the growth and advancement of your mission.</w:t>
      </w:r>
    </w:p>
    <w:p w14:paraId="0750E56F" w14:textId="77777777" w:rsidR="006C21AA" w:rsidRPr="006C21AA" w:rsidRDefault="006C21AA" w:rsidP="006C21AA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6C21AA">
        <w:rPr>
          <w:rFonts w:ascii="Arial" w:hAnsi="Arial" w:cs="Arial"/>
          <w:color w:val="000000" w:themeColor="text1"/>
          <w:sz w:val="24"/>
          <w:szCs w:val="24"/>
        </w:rPr>
        <w:t>My immense background in the field complemented by my passion for health and wellness will bring about a positive impact on your organization as your new Wellness Coordinator.</w:t>
      </w:r>
    </w:p>
    <w:p w14:paraId="457E7C3C" w14:textId="77777777" w:rsidR="006C21AA" w:rsidRPr="006C21AA" w:rsidRDefault="006C21AA" w:rsidP="006C21AA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6C21AA">
        <w:rPr>
          <w:rFonts w:ascii="Arial" w:hAnsi="Arial" w:cs="Arial"/>
          <w:color w:val="000000" w:themeColor="text1"/>
          <w:sz w:val="24"/>
          <w:szCs w:val="24"/>
        </w:rPr>
        <w:t>During my tenure previously at ****, I gained a unique combination of abilities in health, fitness, and wellness that will suit me to take up the next step in my profession. Throughout my professional history, I have consistently exhibited affiliation towards people's health and wellness training That said, I had been designing wellness programs for people across age groups.</w:t>
      </w:r>
    </w:p>
    <w:p w14:paraId="2070EA62" w14:textId="77777777" w:rsidR="006C21AA" w:rsidRPr="006C21AA" w:rsidRDefault="006C21AA" w:rsidP="006C21AA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6C21AA">
        <w:rPr>
          <w:rFonts w:ascii="Arial" w:hAnsi="Arial" w:cs="Arial"/>
          <w:color w:val="000000" w:themeColor="text1"/>
          <w:sz w:val="24"/>
          <w:szCs w:val="24"/>
        </w:rPr>
        <w:t>Consider the following highlights from my qualifications:</w:t>
      </w:r>
    </w:p>
    <w:p w14:paraId="26DC6A40" w14:textId="77777777" w:rsidR="006C21AA" w:rsidRPr="006C21AA" w:rsidRDefault="006C21AA" w:rsidP="006C21AA">
      <w:pPr>
        <w:pStyle w:val="ListParagraph"/>
        <w:numPr>
          <w:ilvl w:val="0"/>
          <w:numId w:val="9"/>
        </w:numPr>
        <w:spacing w:after="0" w:line="240" w:lineRule="auto"/>
        <w:ind w:left="567"/>
        <w:rPr>
          <w:rFonts w:ascii="Arial" w:hAnsi="Arial" w:cs="Arial"/>
          <w:color w:val="000000" w:themeColor="text1"/>
          <w:sz w:val="24"/>
          <w:szCs w:val="24"/>
        </w:rPr>
      </w:pPr>
      <w:r w:rsidRPr="006C21AA">
        <w:rPr>
          <w:rFonts w:ascii="Arial" w:hAnsi="Arial" w:cs="Arial"/>
          <w:color w:val="000000" w:themeColor="text1"/>
          <w:sz w:val="24"/>
          <w:szCs w:val="24"/>
        </w:rPr>
        <w:t xml:space="preserve">Schemed, </w:t>
      </w:r>
      <w:bookmarkStart w:id="0" w:name="_GoBack"/>
      <w:bookmarkEnd w:id="0"/>
      <w:r w:rsidRPr="006C21AA">
        <w:rPr>
          <w:rFonts w:ascii="Arial" w:hAnsi="Arial" w:cs="Arial"/>
          <w:color w:val="000000" w:themeColor="text1"/>
          <w:sz w:val="24"/>
          <w:szCs w:val="24"/>
        </w:rPr>
        <w:t>executed, and frequently evaluated many dynamic projects in health and wellness.</w:t>
      </w:r>
    </w:p>
    <w:p w14:paraId="70E4D903" w14:textId="77777777" w:rsidR="006C21AA" w:rsidRPr="006C21AA" w:rsidRDefault="006C21AA" w:rsidP="006C21AA">
      <w:pPr>
        <w:pStyle w:val="ListParagraph"/>
        <w:numPr>
          <w:ilvl w:val="0"/>
          <w:numId w:val="9"/>
        </w:numPr>
        <w:spacing w:after="0" w:line="240" w:lineRule="auto"/>
        <w:ind w:left="567"/>
        <w:rPr>
          <w:rFonts w:ascii="Arial" w:hAnsi="Arial" w:cs="Arial"/>
          <w:color w:val="000000" w:themeColor="text1"/>
          <w:sz w:val="24"/>
          <w:szCs w:val="24"/>
        </w:rPr>
      </w:pPr>
      <w:r w:rsidRPr="006C21AA">
        <w:rPr>
          <w:rFonts w:ascii="Arial" w:hAnsi="Arial" w:cs="Arial"/>
          <w:color w:val="000000" w:themeColor="text1"/>
          <w:sz w:val="24"/>
          <w:szCs w:val="24"/>
        </w:rPr>
        <w:t>Tutored faculty on numerous health and wellness topics, like diet and nutrition, yoga, physical fitness, meditation, etc.</w:t>
      </w:r>
    </w:p>
    <w:p w14:paraId="16663809" w14:textId="77777777" w:rsidR="006C21AA" w:rsidRPr="006C21AA" w:rsidRDefault="006C21AA" w:rsidP="006C21AA">
      <w:pPr>
        <w:pStyle w:val="ListParagraph"/>
        <w:numPr>
          <w:ilvl w:val="0"/>
          <w:numId w:val="9"/>
        </w:numPr>
        <w:spacing w:after="0" w:line="240" w:lineRule="auto"/>
        <w:ind w:left="567"/>
        <w:rPr>
          <w:rFonts w:ascii="Arial" w:hAnsi="Arial" w:cs="Arial"/>
          <w:color w:val="000000" w:themeColor="text1"/>
          <w:sz w:val="24"/>
          <w:szCs w:val="24"/>
        </w:rPr>
      </w:pPr>
      <w:r w:rsidRPr="006C21AA">
        <w:rPr>
          <w:rFonts w:ascii="Arial" w:hAnsi="Arial" w:cs="Arial"/>
          <w:color w:val="000000" w:themeColor="text1"/>
          <w:sz w:val="24"/>
          <w:szCs w:val="24"/>
        </w:rPr>
        <w:t>Supervised daily operations for a corporate fitness center **** where I served roughly 400 members with their wellness programs.</w:t>
      </w:r>
    </w:p>
    <w:p w14:paraId="6A807321" w14:textId="77777777" w:rsidR="006C21AA" w:rsidRPr="006C21AA" w:rsidRDefault="006C21AA" w:rsidP="006C21AA">
      <w:pPr>
        <w:pStyle w:val="ListParagraph"/>
        <w:numPr>
          <w:ilvl w:val="0"/>
          <w:numId w:val="9"/>
        </w:numPr>
        <w:spacing w:after="0" w:line="240" w:lineRule="auto"/>
        <w:ind w:left="567"/>
        <w:rPr>
          <w:rFonts w:ascii="Arial" w:hAnsi="Arial" w:cs="Arial"/>
          <w:color w:val="000000" w:themeColor="text1"/>
          <w:sz w:val="24"/>
          <w:szCs w:val="24"/>
        </w:rPr>
      </w:pPr>
      <w:r w:rsidRPr="006C21AA">
        <w:rPr>
          <w:rFonts w:ascii="Arial" w:hAnsi="Arial" w:cs="Arial"/>
          <w:color w:val="000000" w:themeColor="text1"/>
          <w:sz w:val="24"/>
          <w:szCs w:val="24"/>
        </w:rPr>
        <w:t>Established and initiated incentive progress to motivate program participants.</w:t>
      </w:r>
    </w:p>
    <w:p w14:paraId="5CCDAC3A" w14:textId="77777777" w:rsidR="006C21AA" w:rsidRPr="006C21AA" w:rsidRDefault="006C21AA" w:rsidP="006C21AA">
      <w:pPr>
        <w:pStyle w:val="ListParagraph"/>
        <w:numPr>
          <w:ilvl w:val="0"/>
          <w:numId w:val="9"/>
        </w:numPr>
        <w:spacing w:after="0" w:line="240" w:lineRule="auto"/>
        <w:ind w:left="567"/>
        <w:rPr>
          <w:rFonts w:ascii="Arial" w:hAnsi="Arial" w:cs="Arial"/>
          <w:color w:val="000000" w:themeColor="text1"/>
          <w:sz w:val="24"/>
          <w:szCs w:val="24"/>
        </w:rPr>
      </w:pPr>
      <w:r w:rsidRPr="006C21AA">
        <w:rPr>
          <w:rFonts w:ascii="Arial" w:hAnsi="Arial" w:cs="Arial"/>
          <w:color w:val="000000" w:themeColor="text1"/>
          <w:sz w:val="24"/>
          <w:szCs w:val="24"/>
        </w:rPr>
        <w:t>Received a Master of Public Health degree in ****** from the *****.</w:t>
      </w:r>
    </w:p>
    <w:p w14:paraId="595514D8" w14:textId="77777777" w:rsidR="006C21AA" w:rsidRPr="006C21AA" w:rsidRDefault="006C21AA" w:rsidP="006C21AA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300D9243" w14:textId="77777777" w:rsidR="006C21AA" w:rsidRPr="006C21AA" w:rsidRDefault="006C21AA" w:rsidP="006C21AA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6C21AA">
        <w:rPr>
          <w:rFonts w:ascii="Arial" w:hAnsi="Arial" w:cs="Arial"/>
          <w:color w:val="000000" w:themeColor="text1"/>
          <w:sz w:val="24"/>
          <w:szCs w:val="24"/>
        </w:rPr>
        <w:t>These qualifications, supplemented with my experience and educational credentials, put me in a place wherein I trust that I can surpass the expectations that you are looking for from your new Wellness Coordinator.</w:t>
      </w:r>
    </w:p>
    <w:p w14:paraId="13B0EE7B" w14:textId="77777777" w:rsidR="006C21AA" w:rsidRPr="006C21AA" w:rsidRDefault="006C21AA" w:rsidP="006C21AA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6C21AA">
        <w:rPr>
          <w:rFonts w:ascii="Arial" w:hAnsi="Arial" w:cs="Arial"/>
          <w:color w:val="000000" w:themeColor="text1"/>
          <w:sz w:val="24"/>
          <w:szCs w:val="24"/>
        </w:rPr>
        <w:t>I look forward to an opportunity to learn more about *** and to discuss how I can contribute my assets at your place.</w:t>
      </w:r>
    </w:p>
    <w:p w14:paraId="05B9ABDF" w14:textId="77777777" w:rsidR="006C21AA" w:rsidRPr="006C21AA" w:rsidRDefault="006C21AA" w:rsidP="006C21AA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6C21AA">
        <w:rPr>
          <w:rFonts w:ascii="Arial" w:hAnsi="Arial" w:cs="Arial"/>
          <w:color w:val="000000" w:themeColor="text1"/>
          <w:sz w:val="24"/>
          <w:szCs w:val="24"/>
        </w:rPr>
        <w:t xml:space="preserve">Thank you for taking the time to review my credentials. </w:t>
      </w:r>
    </w:p>
    <w:p w14:paraId="3F032C8E" w14:textId="77777777" w:rsidR="006C21AA" w:rsidRPr="006C21AA" w:rsidRDefault="006C21AA" w:rsidP="006C21AA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6C21AA">
        <w:rPr>
          <w:rFonts w:ascii="Arial" w:hAnsi="Arial" w:cs="Arial"/>
          <w:color w:val="000000" w:themeColor="text1"/>
          <w:sz w:val="24"/>
          <w:szCs w:val="24"/>
        </w:rPr>
        <w:t>Sincerely,</w:t>
      </w:r>
    </w:p>
    <w:p w14:paraId="77D1134E" w14:textId="77777777" w:rsidR="006C21AA" w:rsidRPr="006C21AA" w:rsidRDefault="006C21AA" w:rsidP="006C21AA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6C21AA">
        <w:rPr>
          <w:rFonts w:ascii="Arial" w:hAnsi="Arial" w:cs="Arial"/>
          <w:color w:val="000000" w:themeColor="text1"/>
          <w:sz w:val="24"/>
          <w:szCs w:val="24"/>
        </w:rPr>
        <w:t>[Your Name]</w:t>
      </w:r>
    </w:p>
    <w:p w14:paraId="69E797D1" w14:textId="373580C2" w:rsidR="00681364" w:rsidRPr="00F62B59" w:rsidRDefault="00681364" w:rsidP="006C21AA">
      <w:pPr>
        <w:spacing w:after="150"/>
        <w:rPr>
          <w:rFonts w:ascii="Bookman Old Style" w:hAnsi="Bookman Old Style" w:cs="Arial"/>
          <w:color w:val="000000" w:themeColor="text1"/>
          <w:sz w:val="23"/>
          <w:szCs w:val="23"/>
        </w:rPr>
      </w:pPr>
    </w:p>
    <w:sectPr w:rsidR="00681364" w:rsidRPr="00F62B59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79BE08" w14:textId="77777777" w:rsidR="002A6257" w:rsidRDefault="002A6257" w:rsidP="00AC3120">
      <w:pPr>
        <w:spacing w:after="0" w:line="240" w:lineRule="auto"/>
      </w:pPr>
      <w:r>
        <w:separator/>
      </w:r>
    </w:p>
  </w:endnote>
  <w:endnote w:type="continuationSeparator" w:id="0">
    <w:p w14:paraId="344ABBB9" w14:textId="77777777" w:rsidR="002A6257" w:rsidRDefault="002A6257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A5935B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27C4C89" wp14:editId="4590D047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412FA99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8967DE" w14:textId="77777777" w:rsidR="002A6257" w:rsidRDefault="002A6257" w:rsidP="00AC3120">
      <w:pPr>
        <w:spacing w:after="0" w:line="240" w:lineRule="auto"/>
      </w:pPr>
      <w:r>
        <w:separator/>
      </w:r>
    </w:p>
  </w:footnote>
  <w:footnote w:type="continuationSeparator" w:id="0">
    <w:p w14:paraId="4CE07008" w14:textId="77777777" w:rsidR="002A6257" w:rsidRDefault="002A6257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F84D1B"/>
    <w:multiLevelType w:val="multilevel"/>
    <w:tmpl w:val="A7421F3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>
    <w:nsid w:val="45F4756C"/>
    <w:multiLevelType w:val="hybridMultilevel"/>
    <w:tmpl w:val="12DCF64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8"/>
  </w:num>
  <w:num w:numId="6">
    <w:abstractNumId w:val="6"/>
  </w:num>
  <w:num w:numId="7">
    <w:abstractNumId w:val="7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A6257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57820"/>
    <w:rsid w:val="00561D1F"/>
    <w:rsid w:val="00572C4C"/>
    <w:rsid w:val="005C713C"/>
    <w:rsid w:val="005E1693"/>
    <w:rsid w:val="00603541"/>
    <w:rsid w:val="00661CB4"/>
    <w:rsid w:val="00681364"/>
    <w:rsid w:val="00693195"/>
    <w:rsid w:val="006C21AA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E39882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06B8BB-85DE-4A07-ABC3-901449722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0</Words>
  <Characters>1825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lness Coordinator Cover Letter Sample</dc:title>
  <dc:subject>Create your Cover Letter using Free Wellness Coordinator Cover Letter Sample Template</dc:subject>
  <dc:creator>Qwikresume.com</dc:creator>
  <dcterms:created xsi:type="dcterms:W3CDTF">2022-09-20T10:56:00Z</dcterms:created>
  <dcterms:modified xsi:type="dcterms:W3CDTF">2022-09-20T10:56:00Z</dcterms:modified>
  <cp:category>Healthcare &amp; Wellbeing</cp:category>
</cp:coreProperties>
</file>